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0B090EF4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043512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8631CF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328D4A93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Ficha de Avaliação 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6487"/>
        <w:gridCol w:w="3001"/>
      </w:tblGrid>
      <w:tr w:rsidR="00DF5F7C" w14:paraId="561EA09E" w14:textId="77777777" w:rsidTr="006B4058">
        <w:trPr>
          <w:jc w:val="center"/>
        </w:trPr>
        <w:tc>
          <w:tcPr>
            <w:tcW w:w="6487" w:type="dxa"/>
          </w:tcPr>
          <w:p w14:paraId="46D72956" w14:textId="51E562B3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ritério</w:t>
            </w:r>
          </w:p>
        </w:tc>
        <w:tc>
          <w:tcPr>
            <w:tcW w:w="3001" w:type="dxa"/>
          </w:tcPr>
          <w:p w14:paraId="4759ABBF" w14:textId="59821A5E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6B4058"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Nota</w:t>
            </w:r>
          </w:p>
        </w:tc>
      </w:tr>
      <w:tr w:rsidR="00DF5F7C" w14:paraId="0CE49B85" w14:textId="77777777" w:rsidTr="006B4058">
        <w:trPr>
          <w:jc w:val="center"/>
        </w:trPr>
        <w:tc>
          <w:tcPr>
            <w:tcW w:w="6487" w:type="dxa"/>
          </w:tcPr>
          <w:p w14:paraId="7004AC41" w14:textId="11699266" w:rsidR="00815228" w:rsidRDefault="00DF5F7C" w:rsidP="009502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do docente no PPGSND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histórico de participação no programa (membro de colegiado, de comissões de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ditais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, participação em processos seletivos, número de alunos em orientação e </w:t>
            </w:r>
            <w:proofErr w:type="spellStart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c</w:t>
            </w:r>
            <w:proofErr w:type="spellEnd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3001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947D14E" w14:textId="77777777" w:rsidTr="006B4058">
        <w:trPr>
          <w:jc w:val="center"/>
        </w:trPr>
        <w:tc>
          <w:tcPr>
            <w:tcW w:w="6487" w:type="dxa"/>
          </w:tcPr>
          <w:p w14:paraId="392F0553" w14:textId="3D2E05E1" w:rsidR="00DF5F7C" w:rsidRDefault="00815228" w:rsidP="00FB3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Objetivos e </w:t>
            </w:r>
            <w:r w:rsidR="00FB3C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etodologia: c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lareza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adequação dos objetivos e metodologia propostos em relação aos objetivos do edital</w:t>
            </w:r>
            <w:r w:rsidR="006B405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1 a 4 pontos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</w:p>
        </w:tc>
        <w:tc>
          <w:tcPr>
            <w:tcW w:w="3001" w:type="dxa"/>
          </w:tcPr>
          <w:p w14:paraId="5BEC09FB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6B4058">
        <w:trPr>
          <w:jc w:val="center"/>
        </w:trPr>
        <w:tc>
          <w:tcPr>
            <w:tcW w:w="6487" w:type="dxa"/>
          </w:tcPr>
          <w:p w14:paraId="23355F20" w14:textId="43414234" w:rsidR="00DF5F7C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Resultados esperados (1 a </w:t>
            </w:r>
            <w:r w:rsidR="0095020E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pontos)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 alcance dos objetivos do edital a partir do projeto de visibilidade</w:t>
            </w:r>
            <w:r w:rsidR="00C010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impacto na </w:t>
            </w:r>
            <w:proofErr w:type="gramStart"/>
            <w:r w:rsidR="00C0108C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sociedade </w:t>
            </w:r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apresentado</w:t>
            </w:r>
            <w:proofErr w:type="gramEnd"/>
            <w:r w:rsidR="00815228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. </w:t>
            </w:r>
          </w:p>
        </w:tc>
        <w:tc>
          <w:tcPr>
            <w:tcW w:w="3001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A545AB5" w14:textId="77777777" w:rsidR="006B4058" w:rsidRDefault="006B4058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090A615E" w:rsidR="006B4058" w:rsidRPr="00C05CD1" w:rsidRDefault="006B4058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__ de </w:t>
      </w:r>
      <w:r w:rsidR="00C0108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8631CF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4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2DB7FEB3" w14:textId="7CF79D92" w:rsidR="000E0881" w:rsidRDefault="000E0881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264D915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5B1D4F6B" w14:textId="51644BAD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1</w:t>
      </w:r>
    </w:p>
    <w:p w14:paraId="0FB8138D" w14:textId="31E8DBF6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D4B4455" w14:textId="2EBA2D91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772EABE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8B679D5" w14:textId="07B7A2A5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2</w:t>
      </w:r>
    </w:p>
    <w:p w14:paraId="2AE74818" w14:textId="5B895428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E6E7639" w14:textId="4EA45769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1BA2F90" w14:textId="77777777" w:rsid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57457E8" w14:textId="702426B6" w:rsidR="00C0108C" w:rsidRP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ssinatura do Avaliador 3</w:t>
      </w:r>
    </w:p>
    <w:p w14:paraId="35EDFE84" w14:textId="0649E519" w:rsidR="00C0108C" w:rsidRPr="00C0108C" w:rsidRDefault="00C0108C" w:rsidP="00C01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sectPr w:rsidR="00C0108C" w:rsidRPr="00C0108C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26E2E8" w14:textId="77777777" w:rsidR="000200C9" w:rsidRDefault="000200C9">
      <w:pPr>
        <w:spacing w:line="240" w:lineRule="auto"/>
      </w:pPr>
      <w:r>
        <w:separator/>
      </w:r>
    </w:p>
  </w:endnote>
  <w:endnote w:type="continuationSeparator" w:id="0">
    <w:p w14:paraId="3C53700B" w14:textId="77777777" w:rsidR="000200C9" w:rsidRDefault="000200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AE8C04" w14:textId="77777777" w:rsidR="000200C9" w:rsidRDefault="000200C9">
      <w:pPr>
        <w:spacing w:line="240" w:lineRule="auto"/>
      </w:pPr>
      <w:r>
        <w:separator/>
      </w:r>
    </w:p>
  </w:footnote>
  <w:footnote w:type="continuationSeparator" w:id="0">
    <w:p w14:paraId="7335BBBC" w14:textId="77777777" w:rsidR="000200C9" w:rsidRDefault="000200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63D35E95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196243">
    <w:abstractNumId w:val="1"/>
  </w:num>
  <w:num w:numId="2" w16cid:durableId="70413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E0tTQxMjIwMjRX0lEKTi0uzszPAykwrgUAZjOUESwAAAA="/>
  </w:docVars>
  <w:rsids>
    <w:rsidRoot w:val="00446644"/>
    <w:rsid w:val="000200C9"/>
    <w:rsid w:val="00043512"/>
    <w:rsid w:val="00072A65"/>
    <w:rsid w:val="00075C07"/>
    <w:rsid w:val="0008436E"/>
    <w:rsid w:val="00087F2D"/>
    <w:rsid w:val="00093DCF"/>
    <w:rsid w:val="000B5AE8"/>
    <w:rsid w:val="000C0DBE"/>
    <w:rsid w:val="000D2DA5"/>
    <w:rsid w:val="000D60A5"/>
    <w:rsid w:val="000E0881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706E"/>
    <w:rsid w:val="002E66E3"/>
    <w:rsid w:val="00303A44"/>
    <w:rsid w:val="00306FEF"/>
    <w:rsid w:val="0031068B"/>
    <w:rsid w:val="00336FC8"/>
    <w:rsid w:val="00337B2A"/>
    <w:rsid w:val="003578D4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90A48"/>
    <w:rsid w:val="00594CF2"/>
    <w:rsid w:val="005A1520"/>
    <w:rsid w:val="005A1684"/>
    <w:rsid w:val="005F00FC"/>
    <w:rsid w:val="0061084A"/>
    <w:rsid w:val="0061266A"/>
    <w:rsid w:val="00687BD8"/>
    <w:rsid w:val="006A2197"/>
    <w:rsid w:val="006B4058"/>
    <w:rsid w:val="006F2C91"/>
    <w:rsid w:val="007215AA"/>
    <w:rsid w:val="007619EF"/>
    <w:rsid w:val="00770A18"/>
    <w:rsid w:val="00782BC9"/>
    <w:rsid w:val="00791EDE"/>
    <w:rsid w:val="007B7B4A"/>
    <w:rsid w:val="007D454A"/>
    <w:rsid w:val="0081073E"/>
    <w:rsid w:val="00815228"/>
    <w:rsid w:val="008312A4"/>
    <w:rsid w:val="00855A06"/>
    <w:rsid w:val="008631CF"/>
    <w:rsid w:val="00865D53"/>
    <w:rsid w:val="0088568B"/>
    <w:rsid w:val="0088616F"/>
    <w:rsid w:val="00887E6E"/>
    <w:rsid w:val="008C67A7"/>
    <w:rsid w:val="009324D2"/>
    <w:rsid w:val="0095020E"/>
    <w:rsid w:val="00964AD2"/>
    <w:rsid w:val="00966DF8"/>
    <w:rsid w:val="0099179B"/>
    <w:rsid w:val="009943C7"/>
    <w:rsid w:val="009A1DB0"/>
    <w:rsid w:val="009C176A"/>
    <w:rsid w:val="009C7F5B"/>
    <w:rsid w:val="00A03DBF"/>
    <w:rsid w:val="00A347D9"/>
    <w:rsid w:val="00A36726"/>
    <w:rsid w:val="00A86DAB"/>
    <w:rsid w:val="00AC1CF0"/>
    <w:rsid w:val="00B43915"/>
    <w:rsid w:val="00BA32B3"/>
    <w:rsid w:val="00BB02EE"/>
    <w:rsid w:val="00BD0407"/>
    <w:rsid w:val="00BE0C04"/>
    <w:rsid w:val="00BF2F9D"/>
    <w:rsid w:val="00C0108C"/>
    <w:rsid w:val="00C05CD1"/>
    <w:rsid w:val="00C14E9C"/>
    <w:rsid w:val="00C34F10"/>
    <w:rsid w:val="00CC0BD4"/>
    <w:rsid w:val="00D0068D"/>
    <w:rsid w:val="00D11235"/>
    <w:rsid w:val="00D30365"/>
    <w:rsid w:val="00D653B2"/>
    <w:rsid w:val="00D84245"/>
    <w:rsid w:val="00DA59F3"/>
    <w:rsid w:val="00DF5F7C"/>
    <w:rsid w:val="00E97C72"/>
    <w:rsid w:val="00EA60E5"/>
    <w:rsid w:val="00EB1418"/>
    <w:rsid w:val="00EB578A"/>
    <w:rsid w:val="00F04E26"/>
    <w:rsid w:val="00F120ED"/>
    <w:rsid w:val="00F13087"/>
    <w:rsid w:val="00F25150"/>
    <w:rsid w:val="00F255E2"/>
    <w:rsid w:val="00F60F4D"/>
    <w:rsid w:val="00F8185D"/>
    <w:rsid w:val="00F9011E"/>
    <w:rsid w:val="00FB3C8C"/>
    <w:rsid w:val="00FB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5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9</cp:revision>
  <cp:lastPrinted>2021-02-10T12:47:00Z</cp:lastPrinted>
  <dcterms:created xsi:type="dcterms:W3CDTF">2021-10-06T22:53:00Z</dcterms:created>
  <dcterms:modified xsi:type="dcterms:W3CDTF">2024-08-16T19:40:00Z</dcterms:modified>
</cp:coreProperties>
</file>